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EED25" w14:textId="2E115B66" w:rsidR="00B508A3" w:rsidRPr="009F2005" w:rsidRDefault="00B508A3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#Menu-driven Arithmetic operations</w:t>
      </w:r>
    </w:p>
    <w:p w14:paraId="250D735F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.8086</w:t>
      </w:r>
    </w:p>
    <w:p w14:paraId="100FCCB8" w14:textId="10929C5C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.model</w:t>
      </w:r>
      <w:proofErr w:type="gram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small</w:t>
      </w:r>
    </w:p>
    <w:p w14:paraId="638532F0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92D7414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.data</w:t>
      </w:r>
    </w:p>
    <w:p w14:paraId="6FCAF6CF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msg1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'Enter Option $'</w:t>
      </w:r>
    </w:p>
    <w:p w14:paraId="586B5158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msg2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'</w:t>
      </w: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1:Addition</w:t>
      </w:r>
      <w:proofErr w:type="gram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 $'</w:t>
      </w:r>
    </w:p>
    <w:p w14:paraId="281C7769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msg3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'</w:t>
      </w: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2:Subtraction</w:t>
      </w:r>
      <w:proofErr w:type="gram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$'</w:t>
      </w:r>
    </w:p>
    <w:p w14:paraId="671DB3D6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msg4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'</w:t>
      </w: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3:Multiplication</w:t>
      </w:r>
      <w:proofErr w:type="gram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$'</w:t>
      </w:r>
    </w:p>
    <w:p w14:paraId="7988F786" w14:textId="07FFFFE7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msg5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'</w:t>
      </w: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4:Division</w:t>
      </w:r>
      <w:proofErr w:type="gram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$'</w:t>
      </w:r>
    </w:p>
    <w:p w14:paraId="0308E4D0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68CC745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num1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w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708Ah</w:t>
      </w:r>
    </w:p>
    <w:p w14:paraId="31C551A6" w14:textId="073EB344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num2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w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6064h</w:t>
      </w:r>
    </w:p>
    <w:p w14:paraId="0B6FF7EC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9DA0DE4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result1 </w:t>
      </w:r>
      <w:proofErr w:type="spellStart"/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w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?</w:t>
      </w:r>
      <w:proofErr w:type="gramEnd"/>
    </w:p>
    <w:p w14:paraId="3D53D3B2" w14:textId="6186D664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result2 </w:t>
      </w:r>
      <w:proofErr w:type="spellStart"/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dw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?</w:t>
      </w:r>
      <w:proofErr w:type="gramEnd"/>
    </w:p>
    <w:p w14:paraId="0CDB97B8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3ED34D8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.code</w:t>
      </w:r>
      <w:proofErr w:type="gramEnd"/>
    </w:p>
    <w:p w14:paraId="4E1132DC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start:</w:t>
      </w:r>
    </w:p>
    <w:p w14:paraId="04D90D73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x, @data</w:t>
      </w:r>
    </w:p>
    <w:p w14:paraId="15E59AFE" w14:textId="5F58352D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ds, ax</w:t>
      </w:r>
    </w:p>
    <w:p w14:paraId="55FCD630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477CE2E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lea dx, msg2</w:t>
      </w:r>
    </w:p>
    <w:p w14:paraId="232D6E44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h, 09h</w:t>
      </w:r>
    </w:p>
    <w:p w14:paraId="20EBD8FB" w14:textId="5FB1DD48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4582F7EF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2EFEA74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lea dx, msg3</w:t>
      </w:r>
    </w:p>
    <w:p w14:paraId="190232BE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h, 09h</w:t>
      </w:r>
    </w:p>
    <w:p w14:paraId="04616B42" w14:textId="4C6E716D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44024820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85C7A5A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lea dx, msg4</w:t>
      </w:r>
    </w:p>
    <w:p w14:paraId="7ECE8B16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h, 09h</w:t>
      </w:r>
    </w:p>
    <w:p w14:paraId="54BAB444" w14:textId="2695D230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5CAD37C1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9A2767D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lea dx, msg5</w:t>
      </w:r>
    </w:p>
    <w:p w14:paraId="08A84E77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h, 09h</w:t>
      </w:r>
    </w:p>
    <w:p w14:paraId="3BD6CF6C" w14:textId="7C40C96A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5C7BF3B2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AE031CF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lea dx, msg1</w:t>
      </w:r>
    </w:p>
    <w:p w14:paraId="45E3A84B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h, 09h</w:t>
      </w:r>
    </w:p>
    <w:p w14:paraId="49BC13C5" w14:textId="1A40EE2D" w:rsid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47FDE726" w14:textId="77777777" w:rsidR="00735640" w:rsidRPr="009F2005" w:rsidRDefault="00735640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0" w:name="_GoBack"/>
      <w:bookmarkEnd w:id="0"/>
    </w:p>
    <w:p w14:paraId="4F4F5431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h, 08h</w:t>
      </w:r>
    </w:p>
    <w:p w14:paraId="315DBDA9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7441B869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c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al, 31h</w:t>
      </w:r>
    </w:p>
    <w:p w14:paraId="184C80F1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jnz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next</w:t>
      </w:r>
    </w:p>
    <w:p w14:paraId="49FB6D80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ax, num1</w:t>
      </w:r>
    </w:p>
    <w:p w14:paraId="4DA49A12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add ax, num2</w:t>
      </w:r>
    </w:p>
    <w:p w14:paraId="3EB784D3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result1, ax</w:t>
      </w:r>
    </w:p>
    <w:p w14:paraId="216F55CA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j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exit</w:t>
      </w:r>
    </w:p>
    <w:p w14:paraId="473AF6A2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lastRenderedPageBreak/>
        <w:t>next:c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al,32h</w:t>
      </w:r>
    </w:p>
    <w:p w14:paraId="3C146CEF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jnz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next1</w:t>
      </w:r>
    </w:p>
    <w:p w14:paraId="76A3DC9F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ax, num1</w:t>
      </w:r>
    </w:p>
    <w:p w14:paraId="0753AAC3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sub ax, num2</w:t>
      </w:r>
    </w:p>
    <w:p w14:paraId="2FCABD01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result1, ax</w:t>
      </w:r>
    </w:p>
    <w:p w14:paraId="0FC191C1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j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exit</w:t>
      </w:r>
    </w:p>
    <w:p w14:paraId="10014A0B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next1: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c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al,33h</w:t>
      </w:r>
    </w:p>
    <w:p w14:paraId="1C8252ED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jnz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next2</w:t>
      </w:r>
    </w:p>
    <w:p w14:paraId="4EB41A26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bx, num2</w:t>
      </w:r>
    </w:p>
    <w:p w14:paraId="6E5C0BA7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ax, num1</w:t>
      </w:r>
    </w:p>
    <w:p w14:paraId="5C37FC6E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mul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bx</w:t>
      </w:r>
    </w:p>
    <w:p w14:paraId="6ADBDE0D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result1, ax</w:t>
      </w:r>
    </w:p>
    <w:p w14:paraId="0FE28D9D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result2, dx</w:t>
      </w:r>
    </w:p>
    <w:p w14:paraId="015F814D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j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exit</w:t>
      </w:r>
    </w:p>
    <w:p w14:paraId="47F02277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next2: </w:t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c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al,34h</w:t>
      </w:r>
    </w:p>
    <w:p w14:paraId="6267119C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ax, num1</w:t>
      </w:r>
    </w:p>
    <w:p w14:paraId="271B85EF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 xml:space="preserve">mov </w:t>
      </w: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bx,num</w:t>
      </w:r>
      <w:proofErr w:type="gramEnd"/>
      <w:r w:rsidRPr="009F2005">
        <w:rPr>
          <w:rFonts w:ascii="Times New Roman" w:hAnsi="Times New Roman" w:cs="Times New Roman"/>
          <w:sz w:val="24"/>
          <w:szCs w:val="24"/>
          <w:lang w:val="en-US"/>
        </w:rPr>
        <w:t>2</w:t>
      </w:r>
    </w:p>
    <w:p w14:paraId="65EDE9C1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div bx</w:t>
      </w:r>
    </w:p>
    <w:p w14:paraId="732D7956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result</w:t>
      </w: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1,ax</w:t>
      </w:r>
      <w:proofErr w:type="gramEnd"/>
    </w:p>
    <w:p w14:paraId="3294CB7C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  <w:t>mov result</w:t>
      </w:r>
      <w:proofErr w:type="gramStart"/>
      <w:r w:rsidRPr="009F2005">
        <w:rPr>
          <w:rFonts w:ascii="Times New Roman" w:hAnsi="Times New Roman" w:cs="Times New Roman"/>
          <w:sz w:val="24"/>
          <w:szCs w:val="24"/>
          <w:lang w:val="en-US"/>
        </w:rPr>
        <w:t>2,bx</w:t>
      </w:r>
      <w:proofErr w:type="gramEnd"/>
    </w:p>
    <w:p w14:paraId="114F159D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jmp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exit</w:t>
      </w:r>
    </w:p>
    <w:p w14:paraId="21FCD90A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F2005">
        <w:rPr>
          <w:rFonts w:ascii="Times New Roman" w:hAnsi="Times New Roman" w:cs="Times New Roman"/>
          <w:sz w:val="24"/>
          <w:szCs w:val="24"/>
          <w:lang w:val="en-US"/>
        </w:rPr>
        <w:t>exit:int</w:t>
      </w:r>
      <w:proofErr w:type="spellEnd"/>
      <w:r w:rsidRPr="009F2005">
        <w:rPr>
          <w:rFonts w:ascii="Times New Roman" w:hAnsi="Times New Roman" w:cs="Times New Roman"/>
          <w:sz w:val="24"/>
          <w:szCs w:val="24"/>
          <w:lang w:val="en-US"/>
        </w:rPr>
        <w:t xml:space="preserve"> 3h</w:t>
      </w:r>
    </w:p>
    <w:p w14:paraId="7C1F2687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mov ah,4ch</w:t>
      </w:r>
    </w:p>
    <w:p w14:paraId="5215F756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int 21h</w:t>
      </w:r>
    </w:p>
    <w:p w14:paraId="2FBE8678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>end start</w:t>
      </w:r>
    </w:p>
    <w:p w14:paraId="3B397679" w14:textId="77777777" w:rsidR="009F2005" w:rsidRPr="009F2005" w:rsidRDefault="009F2005" w:rsidP="009F20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3B09EDD" w14:textId="77777777" w:rsidR="00EF43FE" w:rsidRPr="009F2005" w:rsidRDefault="00EF43FE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C467AA9" w14:textId="77777777" w:rsidR="00EF43FE" w:rsidRPr="009F2005" w:rsidRDefault="00EF43FE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7E9A3E3" w14:textId="77777777" w:rsidR="00716EE8" w:rsidRPr="009F2005" w:rsidRDefault="00716EE8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108624B" w14:textId="77777777" w:rsidR="00716EE8" w:rsidRPr="009F2005" w:rsidRDefault="00716EE8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33562EC" w14:textId="2220D699" w:rsidR="00716EE8" w:rsidRPr="009F2005" w:rsidRDefault="00716EE8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2145C2E" w14:textId="42213B7C" w:rsidR="00716EE8" w:rsidRPr="009F2005" w:rsidRDefault="00716EE8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F2005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467CE36A" w14:textId="77777777" w:rsidR="00716EE8" w:rsidRPr="009F2005" w:rsidRDefault="00716EE8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844CCE2" w14:textId="77777777" w:rsidR="00716EE8" w:rsidRPr="009F2005" w:rsidRDefault="00716EE8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B172A6C" w14:textId="77777777" w:rsidR="00716EE8" w:rsidRPr="009F2005" w:rsidRDefault="00716EE8" w:rsidP="00DE18A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16EE8" w:rsidRPr="009F20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DQ0NzGyNDAwtbRU0lEKTi0uzszPAykwrgUAZWt6BSwAAAA="/>
  </w:docVars>
  <w:rsids>
    <w:rsidRoot w:val="005C555E"/>
    <w:rsid w:val="00147A26"/>
    <w:rsid w:val="005C555E"/>
    <w:rsid w:val="00716EE8"/>
    <w:rsid w:val="00735640"/>
    <w:rsid w:val="009F2005"/>
    <w:rsid w:val="00A00EC2"/>
    <w:rsid w:val="00B508A3"/>
    <w:rsid w:val="00DE18A2"/>
    <w:rsid w:val="00EF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1094B"/>
  <w15:docId w15:val="{B70DA3AA-B8C5-4010-B7C4-EC6F4EFFD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s dsouza</dc:creator>
  <cp:keywords/>
  <dc:description/>
  <cp:lastModifiedBy>VEDANT SAHAI</cp:lastModifiedBy>
  <cp:revision>7</cp:revision>
  <dcterms:created xsi:type="dcterms:W3CDTF">2019-08-04T11:23:00Z</dcterms:created>
  <dcterms:modified xsi:type="dcterms:W3CDTF">2019-10-23T11:44:00Z</dcterms:modified>
</cp:coreProperties>
</file>